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M.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10/9/2019</w:t>
      </w:r>
    </w:p>
    <w:p>
      <w:pPr>
        <w:pStyle w:val="Heading1"/>
      </w:pPr>
      <w:bookmarkStart w:id="20" w:name="annual-mean-carbon-dioxide-concentrations-1959-present"/>
      <w:r>
        <w:t xml:space="preserve">Annual Mean Carbon Dioxide Concentrations 1959-Present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op-five-annual-mean-carbon-dioxide-concentrations-at-mona-loa"/>
      <w:r>
        <w:t xml:space="preserve">Top Five Annual Mean Carbon Dioxide Concentrations at Mona Loa</w:t>
      </w:r>
      <w:bookmarkEnd w:id="22"/>
    </w:p>
    <w:p>
      <w:pPr>
        <w:pStyle w:val="FirstParagraph"/>
      </w:pPr>
      <w:r>
        <w:drawing>
          <wp:inline>
            <wp:extent cx="5334000" cy="1048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Adam M. Wilson</dc:creator>
  <cp:keywords/>
  <dcterms:created xsi:type="dcterms:W3CDTF">2019-10-09T17:09:46Z</dcterms:created>
  <dcterms:modified xsi:type="dcterms:W3CDTF">2019-10-09T17:09:46Z</dcterms:modified>
</cp:coreProperties>
</file>